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6e598b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2577ba3-6e04-4128-8296-4df6fce7f6c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4:24:33Z</dcterms:created>
  <dcterms:modified xsi:type="dcterms:W3CDTF">2023-06-12T14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